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4652" w:rsidRPr="00BE6A1B" w:rsidRDefault="00884652" w:rsidP="00021998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bookmarkStart w:id="0" w:name="_GoBack"/>
      <w:bookmarkEnd w:id="0"/>
      <w:r w:rsidRPr="00BE6A1B">
        <w:rPr>
          <w:sz w:val="20"/>
          <w:szCs w:val="20"/>
        </w:rPr>
        <w:t>.</w:t>
      </w:r>
    </w:p>
    <w:p w:rsidR="00A759BE" w:rsidRPr="00FE3687" w:rsidRDefault="00A759BE" w:rsidP="00E8258C">
      <w:pPr>
        <w:jc w:val="center"/>
        <w:rPr>
          <w:rFonts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OBGYN </w:t>
      </w:r>
      <w:r w:rsidR="00E8258C" w:rsidRPr="00E8258C">
        <w:rPr>
          <w:rFonts w:ascii="Times New Roman" w:hAnsi="Times New Roman" w:cs="Times New Roman"/>
          <w:b/>
          <w:noProof/>
          <w:sz w:val="24"/>
          <w:szCs w:val="24"/>
        </w:rPr>
        <w:t>FASD</w:t>
      </w:r>
      <w:r w:rsidR="00BC7700">
        <w:rPr>
          <w:rFonts w:ascii="Times New Roman" w:hAnsi="Times New Roman" w:cs="Times New Roman"/>
          <w:b/>
          <w:noProof/>
          <w:sz w:val="24"/>
          <w:szCs w:val="24"/>
        </w:rPr>
        <w:t>-SBI</w:t>
      </w:r>
      <w:r w:rsidR="00E8258C" w:rsidRPr="00E8258C">
        <w:rPr>
          <w:rFonts w:ascii="Times New Roman" w:hAnsi="Times New Roman" w:cs="Times New Roman"/>
          <w:b/>
          <w:noProof/>
          <w:sz w:val="24"/>
          <w:szCs w:val="24"/>
        </w:rPr>
        <w:t xml:space="preserve"> Event Evaluation </w:t>
      </w:r>
      <w:r w:rsidR="00BC7700">
        <w:rPr>
          <w:rFonts w:ascii="Times New Roman" w:hAnsi="Times New Roman" w:cs="Times New Roman"/>
          <w:b/>
          <w:noProof/>
          <w:sz w:val="24"/>
          <w:szCs w:val="24"/>
        </w:rPr>
        <w:br/>
      </w:r>
    </w:p>
    <w:p w:rsidR="00E8258C" w:rsidRPr="00FD3331" w:rsidRDefault="00E8258C" w:rsidP="00E8258C">
      <w:pPr>
        <w:rPr>
          <w:rFonts w:cs="Times New Roman"/>
          <w:noProof/>
          <w:sz w:val="24"/>
          <w:szCs w:val="24"/>
        </w:rPr>
      </w:pPr>
      <w:r w:rsidRPr="00FE3687">
        <w:rPr>
          <w:rFonts w:cs="Times New Roman"/>
          <w:b/>
          <w:noProof/>
          <w:sz w:val="24"/>
          <w:szCs w:val="24"/>
        </w:rPr>
        <w:t>Speaker:</w:t>
      </w:r>
      <w:r w:rsidRPr="00FD3331">
        <w:rPr>
          <w:rFonts w:cs="Times New Roman"/>
          <w:noProof/>
          <w:sz w:val="24"/>
          <w:szCs w:val="24"/>
        </w:rPr>
        <w:t>___________________________________</w:t>
      </w:r>
      <w:r w:rsidRPr="00FE3687">
        <w:rPr>
          <w:rFonts w:cs="Times New Roman"/>
          <w:b/>
          <w:noProof/>
          <w:sz w:val="24"/>
          <w:szCs w:val="24"/>
        </w:rPr>
        <w:tab/>
        <w:t>Event Date</w:t>
      </w:r>
      <w:r w:rsidRPr="00FD3331">
        <w:rPr>
          <w:rFonts w:cs="Times New Roman"/>
          <w:b/>
          <w:noProof/>
          <w:sz w:val="24"/>
          <w:szCs w:val="24"/>
        </w:rPr>
        <w:t>:</w:t>
      </w:r>
      <w:r w:rsidRPr="00FD3331">
        <w:rPr>
          <w:rFonts w:cs="Times New Roman"/>
          <w:noProof/>
          <w:sz w:val="24"/>
          <w:szCs w:val="24"/>
        </w:rPr>
        <w:t>______________</w:t>
      </w:r>
    </w:p>
    <w:p w:rsidR="00E8258C" w:rsidRPr="00FD3331" w:rsidRDefault="00E8258C" w:rsidP="00E8258C">
      <w:pPr>
        <w:rPr>
          <w:rFonts w:cs="Times New Roman"/>
          <w:noProof/>
          <w:sz w:val="24"/>
          <w:szCs w:val="24"/>
        </w:rPr>
      </w:pPr>
      <w:r w:rsidRPr="00FE3687">
        <w:rPr>
          <w:rFonts w:cs="Times New Roman"/>
          <w:b/>
          <w:noProof/>
          <w:sz w:val="24"/>
          <w:szCs w:val="24"/>
        </w:rPr>
        <w:t xml:space="preserve">Event Title: </w:t>
      </w:r>
      <w:r w:rsidRPr="00FD3331">
        <w:rPr>
          <w:rFonts w:cs="Times New Roman"/>
          <w:noProof/>
          <w:sz w:val="24"/>
          <w:szCs w:val="24"/>
        </w:rPr>
        <w:t>______________________________________________________________</w:t>
      </w:r>
    </w:p>
    <w:p w:rsidR="00E8258C" w:rsidRPr="00FE3687" w:rsidRDefault="00A759BE" w:rsidP="00CD161C">
      <w:pPr>
        <w:tabs>
          <w:tab w:val="left" w:pos="12240"/>
        </w:tabs>
        <w:ind w:right="2120"/>
        <w:rPr>
          <w:rFonts w:cs="Times New Roman"/>
          <w:noProof/>
          <w:sz w:val="24"/>
          <w:szCs w:val="24"/>
        </w:rPr>
      </w:pPr>
      <w:r w:rsidRPr="00FE3687">
        <w:rPr>
          <w:rFonts w:cs="Times New Roman"/>
          <w:noProof/>
          <w:sz w:val="24"/>
          <w:szCs w:val="24"/>
        </w:rPr>
        <w:t xml:space="preserve">We’re interested in </w:t>
      </w:r>
      <w:r w:rsidR="00E8258C" w:rsidRPr="00FE3687">
        <w:rPr>
          <w:rFonts w:cs="Times New Roman"/>
          <w:noProof/>
          <w:sz w:val="24"/>
          <w:szCs w:val="24"/>
        </w:rPr>
        <w:t>your thoughts about th</w:t>
      </w:r>
      <w:r w:rsidRPr="00FE3687">
        <w:rPr>
          <w:rFonts w:cs="Times New Roman"/>
          <w:noProof/>
          <w:sz w:val="24"/>
          <w:szCs w:val="24"/>
        </w:rPr>
        <w:t>is</w:t>
      </w:r>
      <w:r w:rsidR="00E8258C" w:rsidRPr="00FE3687">
        <w:rPr>
          <w:rFonts w:cs="Times New Roman"/>
          <w:noProof/>
          <w:sz w:val="24"/>
          <w:szCs w:val="24"/>
        </w:rPr>
        <w:t xml:space="preserve"> training/ present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4"/>
        <w:gridCol w:w="1069"/>
        <w:gridCol w:w="1137"/>
        <w:gridCol w:w="1039"/>
        <w:gridCol w:w="923"/>
        <w:gridCol w:w="1174"/>
      </w:tblGrid>
      <w:tr w:rsidR="002B4464" w:rsidRPr="00FE3687" w:rsidTr="00910FD9">
        <w:trPr>
          <w:trHeight w:val="755"/>
        </w:trPr>
        <w:tc>
          <w:tcPr>
            <w:tcW w:w="4684" w:type="dxa"/>
          </w:tcPr>
          <w:p w:rsidR="00E8258C" w:rsidRPr="00FD3331" w:rsidRDefault="00E8258C" w:rsidP="008034CE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FD3331">
              <w:rPr>
                <w:rFonts w:cs="Times New Roman"/>
                <w:b/>
                <w:i/>
                <w:sz w:val="24"/>
                <w:szCs w:val="24"/>
              </w:rPr>
              <w:t>To what extent do you agree with the following statements?</w:t>
            </w:r>
            <w:r w:rsidR="00A759BE" w:rsidRPr="00FD3331">
              <w:rPr>
                <w:rFonts w:cs="Times New Roman"/>
                <w:b/>
                <w:i/>
                <w:sz w:val="24"/>
                <w:szCs w:val="24"/>
              </w:rPr>
              <w:t xml:space="preserve"> (</w:t>
            </w:r>
            <w:r w:rsidR="008034CE" w:rsidRPr="00FD3331">
              <w:rPr>
                <w:rFonts w:cs="Times New Roman"/>
                <w:b/>
                <w:i/>
                <w:sz w:val="24"/>
                <w:szCs w:val="24"/>
              </w:rPr>
              <w:t>Select ONE</w:t>
            </w:r>
            <w:r w:rsidR="00A759BE" w:rsidRPr="00FD3331">
              <w:rPr>
                <w:rFonts w:cs="Times New Roman"/>
                <w:b/>
                <w:i/>
                <w:sz w:val="24"/>
                <w:szCs w:val="24"/>
              </w:rPr>
              <w:t xml:space="preserve"> number/</w:t>
            </w:r>
            <w:r w:rsidR="008034CE" w:rsidRPr="00FD3331">
              <w:rPr>
                <w:rFonts w:cs="Times New Roman"/>
                <w:b/>
                <w:i/>
                <w:sz w:val="24"/>
                <w:szCs w:val="24"/>
              </w:rPr>
              <w:t>response</w:t>
            </w:r>
            <w:r w:rsidR="00A759BE" w:rsidRPr="00FD3331">
              <w:rPr>
                <w:rFonts w:cs="Times New Roman"/>
                <w:b/>
                <w:i/>
                <w:sz w:val="24"/>
                <w:szCs w:val="24"/>
              </w:rPr>
              <w:t xml:space="preserve"> for each.)</w:t>
            </w:r>
          </w:p>
        </w:tc>
        <w:tc>
          <w:tcPr>
            <w:tcW w:w="1069" w:type="dxa"/>
          </w:tcPr>
          <w:p w:rsidR="00E8258C" w:rsidRPr="00FE3687" w:rsidRDefault="008414D9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  <w:r w:rsidRPr="00FE3687">
              <w:rPr>
                <w:rFonts w:cs="Times New Roman"/>
                <w:i/>
                <w:sz w:val="24"/>
                <w:szCs w:val="24"/>
              </w:rPr>
              <w:t>Strongly</w:t>
            </w:r>
            <w:r w:rsidR="00E8258C" w:rsidRPr="00FE3687">
              <w:rPr>
                <w:rFonts w:cs="Times New Roman"/>
                <w:i/>
                <w:sz w:val="24"/>
                <w:szCs w:val="24"/>
              </w:rPr>
              <w:t xml:space="preserve"> disagree</w:t>
            </w:r>
          </w:p>
        </w:tc>
        <w:tc>
          <w:tcPr>
            <w:tcW w:w="1137" w:type="dxa"/>
          </w:tcPr>
          <w:p w:rsidR="00BC7700" w:rsidRPr="00FE3687" w:rsidRDefault="00BC7700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</w:p>
          <w:p w:rsidR="00E8258C" w:rsidRPr="00FE3687" w:rsidRDefault="00E8258C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  <w:r w:rsidRPr="00FE3687">
              <w:rPr>
                <w:rFonts w:cs="Times New Roman"/>
                <w:i/>
                <w:sz w:val="24"/>
                <w:szCs w:val="24"/>
              </w:rPr>
              <w:t>Disagree</w:t>
            </w:r>
          </w:p>
        </w:tc>
        <w:tc>
          <w:tcPr>
            <w:tcW w:w="1039" w:type="dxa"/>
          </w:tcPr>
          <w:p w:rsidR="00BC7700" w:rsidRPr="00FE3687" w:rsidRDefault="00BC7700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</w:p>
          <w:p w:rsidR="00E8258C" w:rsidRPr="00FE3687" w:rsidRDefault="00E8258C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  <w:r w:rsidRPr="00FE3687">
              <w:rPr>
                <w:rFonts w:cs="Times New Roman"/>
                <w:i/>
                <w:sz w:val="24"/>
                <w:szCs w:val="24"/>
              </w:rPr>
              <w:t>Neutral</w:t>
            </w:r>
          </w:p>
        </w:tc>
        <w:tc>
          <w:tcPr>
            <w:tcW w:w="923" w:type="dxa"/>
          </w:tcPr>
          <w:p w:rsidR="00BC7700" w:rsidRPr="00FE3687" w:rsidRDefault="00BC7700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</w:p>
          <w:p w:rsidR="00E8258C" w:rsidRPr="00FE3687" w:rsidRDefault="00E8258C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  <w:r w:rsidRPr="00FE3687">
              <w:rPr>
                <w:rFonts w:cs="Times New Roman"/>
                <w:i/>
                <w:sz w:val="24"/>
                <w:szCs w:val="24"/>
              </w:rPr>
              <w:t>Agree</w:t>
            </w:r>
          </w:p>
        </w:tc>
        <w:tc>
          <w:tcPr>
            <w:tcW w:w="1174" w:type="dxa"/>
          </w:tcPr>
          <w:p w:rsidR="00E8258C" w:rsidRPr="00FE3687" w:rsidRDefault="00E8258C" w:rsidP="002B4464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  <w:r w:rsidRPr="00FE3687">
              <w:rPr>
                <w:rFonts w:cs="Times New Roman"/>
                <w:i/>
                <w:sz w:val="24"/>
                <w:szCs w:val="24"/>
              </w:rPr>
              <w:t>Strongly Agree</w:t>
            </w:r>
          </w:p>
        </w:tc>
      </w:tr>
      <w:tr w:rsidR="002B4464" w:rsidRPr="00FE3687" w:rsidTr="00910FD9">
        <w:trPr>
          <w:trHeight w:val="647"/>
        </w:trPr>
        <w:tc>
          <w:tcPr>
            <w:tcW w:w="4684" w:type="dxa"/>
          </w:tcPr>
          <w:p w:rsidR="00E8258C" w:rsidRPr="00B82C8E" w:rsidRDefault="00B82C8E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1. </w:t>
            </w:r>
            <w:r w:rsidR="00E8258C" w:rsidRPr="00B82C8E">
              <w:rPr>
                <w:rFonts w:cs="Times New Roman"/>
                <w:sz w:val="24"/>
                <w:szCs w:val="24"/>
              </w:rPr>
              <w:t>The speaker</w:t>
            </w:r>
            <w:r w:rsidR="00E72969" w:rsidRPr="00B82C8E">
              <w:rPr>
                <w:rFonts w:cs="Times New Roman"/>
                <w:sz w:val="24"/>
                <w:szCs w:val="24"/>
              </w:rPr>
              <w:t>/training</w:t>
            </w:r>
            <w:r w:rsidR="00E8258C" w:rsidRPr="00B82C8E">
              <w:rPr>
                <w:rFonts w:cs="Times New Roman"/>
                <w:sz w:val="24"/>
                <w:szCs w:val="24"/>
              </w:rPr>
              <w:t xml:space="preserve"> was knowledgeable about the content</w:t>
            </w:r>
            <w:r w:rsidR="002B4464" w:rsidRPr="00B82C8E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06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E8258C" w:rsidRPr="00FE3687" w:rsidRDefault="00E8258C" w:rsidP="00A759BE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440"/>
        </w:trPr>
        <w:tc>
          <w:tcPr>
            <w:tcW w:w="4684" w:type="dxa"/>
          </w:tcPr>
          <w:p w:rsidR="00E8258C" w:rsidRPr="00B82C8E" w:rsidRDefault="00B82C8E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2. </w:t>
            </w:r>
            <w:r w:rsidR="00E8258C" w:rsidRPr="00B82C8E">
              <w:rPr>
                <w:rFonts w:cs="Times New Roman"/>
                <w:sz w:val="24"/>
                <w:szCs w:val="24"/>
              </w:rPr>
              <w:t>The speaker</w:t>
            </w:r>
            <w:r w:rsidR="00E72969" w:rsidRPr="00B82C8E">
              <w:rPr>
                <w:rFonts w:cs="Times New Roman"/>
                <w:sz w:val="24"/>
                <w:szCs w:val="24"/>
              </w:rPr>
              <w:t>/training</w:t>
            </w:r>
            <w:r w:rsidR="00E8258C" w:rsidRPr="00B82C8E">
              <w:rPr>
                <w:rFonts w:cs="Times New Roman"/>
                <w:sz w:val="24"/>
                <w:szCs w:val="24"/>
              </w:rPr>
              <w:t xml:space="preserve"> explained concepts clearly</w:t>
            </w:r>
            <w:r w:rsidR="002B4464" w:rsidRPr="00B82C8E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06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710"/>
        </w:trPr>
        <w:tc>
          <w:tcPr>
            <w:tcW w:w="4684" w:type="dxa"/>
          </w:tcPr>
          <w:p w:rsidR="00E8258C" w:rsidRPr="00B82C8E" w:rsidRDefault="00B82C8E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3. </w:t>
            </w:r>
            <w:r w:rsidR="00E8258C" w:rsidRPr="00B82C8E">
              <w:rPr>
                <w:rFonts w:cs="Times New Roman"/>
                <w:sz w:val="24"/>
                <w:szCs w:val="24"/>
              </w:rPr>
              <w:t xml:space="preserve">The </w:t>
            </w:r>
            <w:r w:rsidR="00E72969" w:rsidRPr="00B82C8E">
              <w:rPr>
                <w:rFonts w:cs="Times New Roman"/>
                <w:sz w:val="24"/>
                <w:szCs w:val="24"/>
              </w:rPr>
              <w:t>training</w:t>
            </w:r>
            <w:r w:rsidR="00E8258C" w:rsidRPr="00B82C8E">
              <w:rPr>
                <w:rFonts w:cs="Times New Roman"/>
                <w:sz w:val="24"/>
                <w:szCs w:val="24"/>
              </w:rPr>
              <w:t xml:space="preserve"> was presented in culturally competent, sensitive manner</w:t>
            </w:r>
            <w:r w:rsidR="002B4464" w:rsidRPr="00B82C8E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06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440"/>
        </w:trPr>
        <w:tc>
          <w:tcPr>
            <w:tcW w:w="4684" w:type="dxa"/>
          </w:tcPr>
          <w:p w:rsidR="00E8258C" w:rsidRPr="00B82C8E" w:rsidRDefault="00B82C8E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4. </w:t>
            </w:r>
            <w:r w:rsidR="00E8258C" w:rsidRPr="00B82C8E">
              <w:rPr>
                <w:rFonts w:cs="Times New Roman"/>
                <w:sz w:val="24"/>
                <w:szCs w:val="24"/>
              </w:rPr>
              <w:t xml:space="preserve">The content related to </w:t>
            </w:r>
            <w:r w:rsidR="00A759BE" w:rsidRPr="00B82C8E">
              <w:rPr>
                <w:rFonts w:cs="Times New Roman"/>
                <w:sz w:val="24"/>
                <w:szCs w:val="24"/>
              </w:rPr>
              <w:t xml:space="preserve">the </w:t>
            </w:r>
            <w:r w:rsidR="00E8258C" w:rsidRPr="00B82C8E">
              <w:rPr>
                <w:rFonts w:cs="Times New Roman"/>
                <w:sz w:val="24"/>
                <w:szCs w:val="24"/>
              </w:rPr>
              <w:t>learning objectives</w:t>
            </w:r>
            <w:r w:rsidR="002B4464" w:rsidRPr="00B82C8E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06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440"/>
        </w:trPr>
        <w:tc>
          <w:tcPr>
            <w:tcW w:w="4684" w:type="dxa"/>
          </w:tcPr>
          <w:p w:rsidR="00E8258C" w:rsidRPr="00B82C8E" w:rsidRDefault="00B82C8E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5. </w:t>
            </w:r>
            <w:r w:rsidR="00E8258C" w:rsidRPr="00B82C8E">
              <w:rPr>
                <w:rFonts w:cs="Times New Roman"/>
                <w:sz w:val="24"/>
                <w:szCs w:val="24"/>
              </w:rPr>
              <w:t>The content was appropriate for the audience</w:t>
            </w:r>
            <w:r w:rsidR="002B4464" w:rsidRPr="00B82C8E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06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710"/>
        </w:trPr>
        <w:tc>
          <w:tcPr>
            <w:tcW w:w="4684" w:type="dxa"/>
          </w:tcPr>
          <w:p w:rsidR="00E8258C" w:rsidRPr="00B82C8E" w:rsidRDefault="00B82C8E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6. </w:t>
            </w:r>
            <w:r w:rsidR="00E8258C" w:rsidRPr="00B82C8E">
              <w:rPr>
                <w:rFonts w:cs="Times New Roman"/>
                <w:sz w:val="24"/>
                <w:szCs w:val="24"/>
              </w:rPr>
              <w:t>Visual aids, handouts, and other media clarified content</w:t>
            </w:r>
            <w:r w:rsidR="002B4464" w:rsidRPr="00B82C8E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06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485"/>
        </w:trPr>
        <w:tc>
          <w:tcPr>
            <w:tcW w:w="4684" w:type="dxa"/>
          </w:tcPr>
          <w:p w:rsidR="00E8258C" w:rsidRPr="00B82C8E" w:rsidRDefault="00B82C8E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7. </w:t>
            </w:r>
            <w:r w:rsidR="00E8258C" w:rsidRPr="00B82C8E">
              <w:rPr>
                <w:rFonts w:cs="Times New Roman"/>
                <w:sz w:val="24"/>
                <w:szCs w:val="24"/>
              </w:rPr>
              <w:t>This content will be useful to me professionally</w:t>
            </w:r>
            <w:r w:rsidR="002B4464" w:rsidRPr="00B82C8E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06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E8258C" w:rsidRPr="00FE3687" w:rsidRDefault="00E8258C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440"/>
        </w:trPr>
        <w:tc>
          <w:tcPr>
            <w:tcW w:w="4684" w:type="dxa"/>
          </w:tcPr>
          <w:p w:rsidR="002B4464" w:rsidRPr="00B82C8E" w:rsidRDefault="008A0A4A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</w:t>
            </w:r>
            <w:r w:rsidR="00B82C8E">
              <w:rPr>
                <w:rFonts w:cs="Times New Roman"/>
                <w:sz w:val="24"/>
                <w:szCs w:val="24"/>
              </w:rPr>
              <w:t xml:space="preserve">. </w:t>
            </w:r>
            <w:r w:rsidR="002B4464" w:rsidRPr="00B82C8E">
              <w:rPr>
                <w:rFonts w:cs="Times New Roman"/>
                <w:sz w:val="24"/>
                <w:szCs w:val="24"/>
              </w:rPr>
              <w:t>I would attend</w:t>
            </w:r>
            <w:r w:rsidR="00E72969" w:rsidRPr="00B82C8E">
              <w:rPr>
                <w:rFonts w:cs="Times New Roman"/>
                <w:sz w:val="24"/>
                <w:szCs w:val="24"/>
              </w:rPr>
              <w:t>/complete</w:t>
            </w:r>
            <w:r w:rsidR="002B4464" w:rsidRPr="00B82C8E">
              <w:rPr>
                <w:rFonts w:cs="Times New Roman"/>
                <w:sz w:val="24"/>
                <w:szCs w:val="24"/>
              </w:rPr>
              <w:t xml:space="preserve"> another </w:t>
            </w:r>
            <w:r w:rsidR="00E72969" w:rsidRPr="00B82C8E">
              <w:rPr>
                <w:rFonts w:cs="Times New Roman"/>
                <w:sz w:val="24"/>
                <w:szCs w:val="24"/>
              </w:rPr>
              <w:t>training</w:t>
            </w:r>
            <w:r w:rsidR="002B4464" w:rsidRPr="00B82C8E">
              <w:rPr>
                <w:rFonts w:cs="Times New Roman"/>
                <w:sz w:val="24"/>
                <w:szCs w:val="24"/>
              </w:rPr>
              <w:t xml:space="preserve"> on the topic.</w:t>
            </w:r>
          </w:p>
        </w:tc>
        <w:tc>
          <w:tcPr>
            <w:tcW w:w="1069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530"/>
        </w:trPr>
        <w:tc>
          <w:tcPr>
            <w:tcW w:w="4684" w:type="dxa"/>
          </w:tcPr>
          <w:p w:rsidR="002B4464" w:rsidRPr="00B82C8E" w:rsidRDefault="008A0A4A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</w:t>
            </w:r>
            <w:r w:rsidR="00B82C8E">
              <w:rPr>
                <w:rFonts w:cs="Times New Roman"/>
                <w:sz w:val="24"/>
                <w:szCs w:val="24"/>
              </w:rPr>
              <w:t xml:space="preserve">. </w:t>
            </w:r>
            <w:r w:rsidR="002B4464" w:rsidRPr="00B82C8E">
              <w:rPr>
                <w:rFonts w:cs="Times New Roman"/>
                <w:sz w:val="24"/>
                <w:szCs w:val="24"/>
              </w:rPr>
              <w:t xml:space="preserve">I would recommend this </w:t>
            </w:r>
            <w:r w:rsidR="00E72969" w:rsidRPr="00B82C8E">
              <w:rPr>
                <w:rFonts w:cs="Times New Roman"/>
                <w:sz w:val="24"/>
                <w:szCs w:val="24"/>
              </w:rPr>
              <w:t>training</w:t>
            </w:r>
            <w:r w:rsidR="002B4464" w:rsidRPr="00B82C8E">
              <w:rPr>
                <w:rFonts w:cs="Times New Roman"/>
                <w:sz w:val="24"/>
                <w:szCs w:val="24"/>
              </w:rPr>
              <w:t xml:space="preserve"> to others.</w:t>
            </w:r>
          </w:p>
        </w:tc>
        <w:tc>
          <w:tcPr>
            <w:tcW w:w="1069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2B4464" w:rsidRPr="00FE3687" w:rsidTr="00910FD9">
        <w:trPr>
          <w:trHeight w:val="620"/>
        </w:trPr>
        <w:tc>
          <w:tcPr>
            <w:tcW w:w="4684" w:type="dxa"/>
          </w:tcPr>
          <w:p w:rsidR="002B4464" w:rsidRPr="00B82C8E" w:rsidRDefault="008A0A4A" w:rsidP="00B82C8E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10</w:t>
            </w:r>
            <w:r w:rsidR="00B82C8E">
              <w:rPr>
                <w:rFonts w:cs="Times New Roman"/>
                <w:b/>
                <w:sz w:val="24"/>
                <w:szCs w:val="24"/>
              </w:rPr>
              <w:t xml:space="preserve">. </w:t>
            </w:r>
            <w:r w:rsidR="002B4464" w:rsidRPr="00B82C8E">
              <w:rPr>
                <w:rFonts w:cs="Times New Roman"/>
                <w:b/>
                <w:sz w:val="24"/>
                <w:szCs w:val="24"/>
              </w:rPr>
              <w:t>Overall, the training met my expectations.</w:t>
            </w:r>
          </w:p>
        </w:tc>
        <w:tc>
          <w:tcPr>
            <w:tcW w:w="1069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174" w:type="dxa"/>
          </w:tcPr>
          <w:p w:rsidR="002B4464" w:rsidRPr="00FE3687" w:rsidRDefault="002B4464" w:rsidP="00E8258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E3687">
              <w:rPr>
                <w:rFonts w:cs="Times New Roman"/>
                <w:sz w:val="24"/>
                <w:szCs w:val="24"/>
              </w:rPr>
              <w:t>5</w:t>
            </w:r>
          </w:p>
        </w:tc>
      </w:tr>
    </w:tbl>
    <w:p w:rsidR="00E8258C" w:rsidRPr="00FE3687" w:rsidRDefault="00E8258C" w:rsidP="00E8258C">
      <w:pPr>
        <w:rPr>
          <w:rFonts w:cs="Times New Roman"/>
          <w:sz w:val="24"/>
          <w:szCs w:val="24"/>
        </w:rPr>
      </w:pPr>
    </w:p>
    <w:p w:rsidR="00A759BE" w:rsidRPr="00B82C8E" w:rsidRDefault="008A0A4A" w:rsidP="00B82C8E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1</w:t>
      </w:r>
      <w:r w:rsidR="00B82C8E">
        <w:rPr>
          <w:rFonts w:cs="Times New Roman"/>
          <w:sz w:val="24"/>
          <w:szCs w:val="24"/>
        </w:rPr>
        <w:t xml:space="preserve">. </w:t>
      </w:r>
      <w:r w:rsidR="00A759BE" w:rsidRPr="00B82C8E">
        <w:rPr>
          <w:rFonts w:cs="Times New Roman"/>
          <w:sz w:val="24"/>
          <w:szCs w:val="24"/>
        </w:rPr>
        <w:t xml:space="preserve">What did you find </w:t>
      </w:r>
      <w:r w:rsidR="00A759BE" w:rsidRPr="00B82C8E">
        <w:rPr>
          <w:rFonts w:cs="Times New Roman"/>
          <w:sz w:val="24"/>
          <w:szCs w:val="24"/>
          <w:u w:val="single"/>
        </w:rPr>
        <w:t>most</w:t>
      </w:r>
      <w:r w:rsidR="00A759BE" w:rsidRPr="00B82C8E">
        <w:rPr>
          <w:rFonts w:cs="Times New Roman"/>
          <w:sz w:val="24"/>
          <w:szCs w:val="24"/>
        </w:rPr>
        <w:t xml:space="preserve"> valuable/useful about the training?</w:t>
      </w:r>
    </w:p>
    <w:p w:rsidR="00A759BE" w:rsidRDefault="00A759BE" w:rsidP="00A759BE">
      <w:pPr>
        <w:ind w:left="360"/>
        <w:rPr>
          <w:rFonts w:cs="Times New Roman"/>
          <w:sz w:val="24"/>
          <w:szCs w:val="24"/>
        </w:rPr>
      </w:pPr>
    </w:p>
    <w:p w:rsidR="00021998" w:rsidRDefault="00021998" w:rsidP="00A759BE">
      <w:pPr>
        <w:ind w:left="360"/>
        <w:rPr>
          <w:rFonts w:cs="Times New Roman"/>
          <w:sz w:val="24"/>
          <w:szCs w:val="24"/>
        </w:rPr>
      </w:pPr>
    </w:p>
    <w:p w:rsidR="00021998" w:rsidRPr="00FE3687" w:rsidRDefault="00021998" w:rsidP="00A759BE">
      <w:pPr>
        <w:ind w:left="360"/>
        <w:rPr>
          <w:rFonts w:cs="Times New Roman"/>
          <w:sz w:val="24"/>
          <w:szCs w:val="24"/>
        </w:rPr>
      </w:pPr>
    </w:p>
    <w:p w:rsidR="00E8258C" w:rsidRPr="00B82C8E" w:rsidRDefault="008A0A4A" w:rsidP="00B82C8E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2</w:t>
      </w:r>
      <w:r w:rsidR="00B82C8E">
        <w:rPr>
          <w:rFonts w:cs="Times New Roman"/>
          <w:sz w:val="24"/>
          <w:szCs w:val="24"/>
        </w:rPr>
        <w:t xml:space="preserve">. </w:t>
      </w:r>
      <w:r w:rsidR="00A759BE" w:rsidRPr="00B82C8E">
        <w:rPr>
          <w:rFonts w:cs="Times New Roman"/>
          <w:sz w:val="24"/>
          <w:szCs w:val="24"/>
        </w:rPr>
        <w:t>How could this training be improved?</w:t>
      </w:r>
    </w:p>
    <w:p w:rsidR="00BE6A1B" w:rsidRDefault="00BE6A1B" w:rsidP="00BE6A1B">
      <w:pPr>
        <w:pStyle w:val="ListParagraph"/>
        <w:rPr>
          <w:rFonts w:cs="Times New Roman"/>
          <w:sz w:val="24"/>
          <w:szCs w:val="24"/>
        </w:rPr>
      </w:pPr>
    </w:p>
    <w:p w:rsidR="00021998" w:rsidRDefault="00021998" w:rsidP="00BE6A1B">
      <w:pPr>
        <w:pStyle w:val="ListParagraph"/>
        <w:rPr>
          <w:rFonts w:cs="Times New Roman"/>
          <w:sz w:val="24"/>
          <w:szCs w:val="24"/>
        </w:rPr>
      </w:pPr>
    </w:p>
    <w:p w:rsidR="00021998" w:rsidRDefault="00021998" w:rsidP="00BE6A1B">
      <w:pPr>
        <w:pStyle w:val="ListParagraph"/>
        <w:rPr>
          <w:rFonts w:cs="Times New Roman"/>
          <w:sz w:val="24"/>
          <w:szCs w:val="24"/>
        </w:rPr>
      </w:pPr>
    </w:p>
    <w:p w:rsidR="00021998" w:rsidRDefault="00021998" w:rsidP="00BE6A1B">
      <w:pPr>
        <w:pStyle w:val="ListParagraph"/>
        <w:rPr>
          <w:rFonts w:cs="Times New Roman"/>
          <w:sz w:val="24"/>
          <w:szCs w:val="24"/>
        </w:rPr>
      </w:pPr>
    </w:p>
    <w:p w:rsidR="00021998" w:rsidRDefault="00021998" w:rsidP="00BE6A1B">
      <w:pPr>
        <w:pStyle w:val="ListParagraph"/>
        <w:rPr>
          <w:rFonts w:cs="Times New Roman"/>
          <w:sz w:val="24"/>
          <w:szCs w:val="24"/>
        </w:rPr>
      </w:pPr>
    </w:p>
    <w:p w:rsidR="00021998" w:rsidRPr="00BE6A1B" w:rsidRDefault="00021998" w:rsidP="00BE6A1B">
      <w:pPr>
        <w:pStyle w:val="ListParagraph"/>
        <w:rPr>
          <w:rFonts w:cs="Times New Roman"/>
          <w:sz w:val="24"/>
          <w:szCs w:val="24"/>
        </w:rPr>
      </w:pPr>
    </w:p>
    <w:p w:rsidR="00BE6A1B" w:rsidRPr="00BE6A1B" w:rsidRDefault="00BE6A1B" w:rsidP="00BE6A1B">
      <w:pPr>
        <w:jc w:val="center"/>
        <w:rPr>
          <w:rFonts w:cs="Times New Roman"/>
          <w:b/>
          <w:sz w:val="24"/>
          <w:szCs w:val="24"/>
        </w:rPr>
      </w:pPr>
      <w:r w:rsidRPr="00BE6A1B">
        <w:rPr>
          <w:rFonts w:cs="Times New Roman"/>
          <w:b/>
          <w:sz w:val="24"/>
          <w:szCs w:val="24"/>
        </w:rPr>
        <w:t>Thanks for your participation and feedback!</w:t>
      </w:r>
    </w:p>
    <w:p w:rsidR="00BE6A1B" w:rsidRPr="00884652" w:rsidRDefault="00BE6A1B" w:rsidP="00884652">
      <w:pPr>
        <w:rPr>
          <w:rFonts w:cs="Times New Roman"/>
          <w:sz w:val="24"/>
          <w:szCs w:val="24"/>
        </w:rPr>
      </w:pPr>
    </w:p>
    <w:sectPr w:rsidR="00BE6A1B" w:rsidRPr="00884652" w:rsidSect="00C80299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171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5BC5" w:rsidRDefault="007E5BC5" w:rsidP="00E8258C">
      <w:pPr>
        <w:spacing w:after="0" w:line="240" w:lineRule="auto"/>
      </w:pPr>
      <w:r>
        <w:separator/>
      </w:r>
    </w:p>
  </w:endnote>
  <w:endnote w:type="continuationSeparator" w:id="0">
    <w:p w:rsidR="007E5BC5" w:rsidRDefault="007E5BC5" w:rsidP="00E82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258C" w:rsidRDefault="00BC7700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BB0DFB">
      <w:rPr>
        <w:noProof/>
      </w:rPr>
      <w:t>7/21/2017 10:19 AM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299" w:rsidRPr="00C80299" w:rsidRDefault="00C80299" w:rsidP="00C80299">
    <w:pPr>
      <w:autoSpaceDE w:val="0"/>
      <w:autoSpaceDN w:val="0"/>
      <w:adjustRightInd w:val="0"/>
      <w:spacing w:after="0" w:line="240" w:lineRule="auto"/>
      <w:rPr>
        <w:sz w:val="18"/>
        <w:szCs w:val="18"/>
      </w:rPr>
    </w:pPr>
    <w:r w:rsidRPr="00C80299">
      <w:rPr>
        <w:sz w:val="18"/>
        <w:szCs w:val="18"/>
      </w:rPr>
      <w:t>CDC estimates the average public reporting burden for this collection of information as 4 minutes per survey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D74, Atlanta, Georgia 30333; ATTN: PRA (0920-1129).</w:t>
    </w:r>
  </w:p>
  <w:p w:rsidR="00C80299" w:rsidRDefault="00C802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5BC5" w:rsidRDefault="007E5BC5" w:rsidP="00E8258C">
      <w:pPr>
        <w:spacing w:after="0" w:line="240" w:lineRule="auto"/>
      </w:pPr>
      <w:r>
        <w:separator/>
      </w:r>
    </w:p>
  </w:footnote>
  <w:footnote w:type="continuationSeparator" w:id="0">
    <w:p w:rsidR="007E5BC5" w:rsidRDefault="007E5BC5" w:rsidP="00E825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299" w:rsidRDefault="00C80299">
    <w:pPr>
      <w:pStyle w:val="Header"/>
    </w:pPr>
  </w:p>
  <w:p w:rsidR="00BC7700" w:rsidRDefault="00BC770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299" w:rsidRPr="00021998" w:rsidRDefault="00C80299" w:rsidP="00C80299">
    <w:pPr>
      <w:autoSpaceDE w:val="0"/>
      <w:autoSpaceDN w:val="0"/>
      <w:adjustRightInd w:val="0"/>
      <w:spacing w:after="0" w:line="240" w:lineRule="auto"/>
      <w:jc w:val="right"/>
      <w:rPr>
        <w:rFonts w:cs="Times New Roman"/>
        <w:color w:val="000000" w:themeColor="text1"/>
        <w:sz w:val="20"/>
        <w:szCs w:val="20"/>
      </w:rPr>
    </w:pPr>
    <w:r w:rsidRPr="00021998">
      <w:rPr>
        <w:rFonts w:cs="Times New Roman"/>
        <w:color w:val="000000" w:themeColor="text1"/>
        <w:sz w:val="20"/>
        <w:szCs w:val="20"/>
      </w:rPr>
      <w:t>Form Approved</w:t>
    </w:r>
  </w:p>
  <w:p w:rsidR="00C80299" w:rsidRPr="00021998" w:rsidRDefault="00C80299" w:rsidP="00C80299">
    <w:pPr>
      <w:autoSpaceDE w:val="0"/>
      <w:autoSpaceDN w:val="0"/>
      <w:adjustRightInd w:val="0"/>
      <w:spacing w:after="0" w:line="240" w:lineRule="auto"/>
      <w:jc w:val="right"/>
      <w:rPr>
        <w:rFonts w:cs="Times New Roman"/>
        <w:color w:val="000000" w:themeColor="text1"/>
        <w:sz w:val="20"/>
        <w:szCs w:val="20"/>
      </w:rPr>
    </w:pPr>
    <w:r w:rsidRPr="00021998">
      <w:rPr>
        <w:rFonts w:cs="Times New Roman"/>
        <w:color w:val="000000" w:themeColor="text1"/>
        <w:sz w:val="20"/>
        <w:szCs w:val="20"/>
      </w:rPr>
      <w:t>OMB No. 0920-1129</w:t>
    </w:r>
  </w:p>
  <w:p w:rsidR="00C80299" w:rsidRPr="00021998" w:rsidRDefault="00C80299" w:rsidP="00C80299">
    <w:pPr>
      <w:jc w:val="right"/>
      <w:rPr>
        <w:rFonts w:cs="Times New Roman"/>
        <w:b/>
        <w:noProof/>
        <w:color w:val="000000" w:themeColor="text1"/>
        <w:sz w:val="20"/>
        <w:szCs w:val="20"/>
      </w:rPr>
    </w:pPr>
    <w:r w:rsidRPr="00021998">
      <w:rPr>
        <w:rFonts w:cs="Times New Roman"/>
        <w:color w:val="000000" w:themeColor="text1"/>
        <w:sz w:val="20"/>
        <w:szCs w:val="20"/>
      </w:rPr>
      <w:t>Exp. Date 08/31/2019</w:t>
    </w:r>
  </w:p>
  <w:p w:rsidR="00C80299" w:rsidRDefault="00C80299" w:rsidP="00C8029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94766"/>
    <w:multiLevelType w:val="hybridMultilevel"/>
    <w:tmpl w:val="B58649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9E3422"/>
    <w:multiLevelType w:val="hybridMultilevel"/>
    <w:tmpl w:val="62A6F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DU3NbE0Njc3NTdR0lEKTi0uzszPAykwrAUAWz7hcywAAAA="/>
  </w:docVars>
  <w:rsids>
    <w:rsidRoot w:val="00E8258C"/>
    <w:rsid w:val="00021998"/>
    <w:rsid w:val="00036DD0"/>
    <w:rsid w:val="0005140D"/>
    <w:rsid w:val="000528A1"/>
    <w:rsid w:val="000655FE"/>
    <w:rsid w:val="000F3C01"/>
    <w:rsid w:val="001F3FC7"/>
    <w:rsid w:val="00223528"/>
    <w:rsid w:val="00287597"/>
    <w:rsid w:val="002B4464"/>
    <w:rsid w:val="002D25D7"/>
    <w:rsid w:val="0031345B"/>
    <w:rsid w:val="00335BDA"/>
    <w:rsid w:val="003A14DF"/>
    <w:rsid w:val="004412DF"/>
    <w:rsid w:val="00536AB9"/>
    <w:rsid w:val="00553F6F"/>
    <w:rsid w:val="00580D31"/>
    <w:rsid w:val="00584CE8"/>
    <w:rsid w:val="00651024"/>
    <w:rsid w:val="007D6F18"/>
    <w:rsid w:val="007E5BC5"/>
    <w:rsid w:val="008034CE"/>
    <w:rsid w:val="00832C4D"/>
    <w:rsid w:val="008414D9"/>
    <w:rsid w:val="00850536"/>
    <w:rsid w:val="00867163"/>
    <w:rsid w:val="00884652"/>
    <w:rsid w:val="008A0A4A"/>
    <w:rsid w:val="00910FD9"/>
    <w:rsid w:val="009245C4"/>
    <w:rsid w:val="0096294B"/>
    <w:rsid w:val="00A759BE"/>
    <w:rsid w:val="00AB0275"/>
    <w:rsid w:val="00B81FB9"/>
    <w:rsid w:val="00B82C8E"/>
    <w:rsid w:val="00BB0DFB"/>
    <w:rsid w:val="00BC7700"/>
    <w:rsid w:val="00BD5918"/>
    <w:rsid w:val="00BE6A1B"/>
    <w:rsid w:val="00C770FC"/>
    <w:rsid w:val="00C80299"/>
    <w:rsid w:val="00CD161C"/>
    <w:rsid w:val="00D5315A"/>
    <w:rsid w:val="00D63AD5"/>
    <w:rsid w:val="00D67E41"/>
    <w:rsid w:val="00DD2D2B"/>
    <w:rsid w:val="00E14419"/>
    <w:rsid w:val="00E35F6F"/>
    <w:rsid w:val="00E72969"/>
    <w:rsid w:val="00E8258C"/>
    <w:rsid w:val="00ED1AF5"/>
    <w:rsid w:val="00ED4741"/>
    <w:rsid w:val="00EE0851"/>
    <w:rsid w:val="00F41915"/>
    <w:rsid w:val="00FD3331"/>
    <w:rsid w:val="00FE3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5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5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25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2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58C"/>
  </w:style>
  <w:style w:type="paragraph" w:styleId="Footer">
    <w:name w:val="footer"/>
    <w:basedOn w:val="Normal"/>
    <w:link w:val="FooterChar"/>
    <w:uiPriority w:val="99"/>
    <w:unhideWhenUsed/>
    <w:rsid w:val="00E82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58C"/>
  </w:style>
  <w:style w:type="paragraph" w:styleId="ListParagraph">
    <w:name w:val="List Paragraph"/>
    <w:basedOn w:val="Normal"/>
    <w:uiPriority w:val="34"/>
    <w:qFormat/>
    <w:rsid w:val="00A759B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0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3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5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5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25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2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58C"/>
  </w:style>
  <w:style w:type="paragraph" w:styleId="Footer">
    <w:name w:val="footer"/>
    <w:basedOn w:val="Normal"/>
    <w:link w:val="FooterChar"/>
    <w:uiPriority w:val="99"/>
    <w:unhideWhenUsed/>
    <w:rsid w:val="00E82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58C"/>
  </w:style>
  <w:style w:type="paragraph" w:styleId="ListParagraph">
    <w:name w:val="List Paragraph"/>
    <w:basedOn w:val="Normal"/>
    <w:uiPriority w:val="34"/>
    <w:qFormat/>
    <w:rsid w:val="00A759B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0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-HES</Company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amer, Brittney A. (MU-Student)</dc:creator>
  <cp:lastModifiedBy>SYSTEM</cp:lastModifiedBy>
  <cp:revision>2</cp:revision>
  <dcterms:created xsi:type="dcterms:W3CDTF">2017-07-21T14:19:00Z</dcterms:created>
  <dcterms:modified xsi:type="dcterms:W3CDTF">2017-07-21T14:19:00Z</dcterms:modified>
</cp:coreProperties>
</file>